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9056A" w14:textId="78AAF937" w:rsidR="00B64D7B" w:rsidRDefault="00F41E58" w:rsidP="00F41E58">
      <w:pPr>
        <w:pStyle w:val="NoSpacing"/>
        <w:jc w:val="center"/>
        <w:rPr>
          <w:b/>
        </w:rPr>
      </w:pPr>
      <w:r w:rsidRPr="00F41E58">
        <w:rPr>
          <w:b/>
        </w:rPr>
        <w:t>Staff Awards 202</w:t>
      </w:r>
      <w:r w:rsidR="001377B1">
        <w:rPr>
          <w:b/>
        </w:rPr>
        <w:t>2</w:t>
      </w:r>
    </w:p>
    <w:p w14:paraId="1B816317" w14:textId="4780A352" w:rsidR="00F41E58" w:rsidRDefault="00F41E58" w:rsidP="00F41E58">
      <w:pPr>
        <w:pStyle w:val="NoSpacing"/>
        <w:jc w:val="center"/>
        <w:rPr>
          <w:b/>
        </w:rPr>
      </w:pPr>
      <w:r>
        <w:rPr>
          <w:b/>
        </w:rPr>
        <w:t>Event Outline</w:t>
      </w:r>
    </w:p>
    <w:p w14:paraId="4DC329F1" w14:textId="77777777" w:rsidR="00F41E58" w:rsidRDefault="00F41E58" w:rsidP="00F41E58">
      <w:pPr>
        <w:pStyle w:val="NoSpacing"/>
        <w:jc w:val="center"/>
        <w:rPr>
          <w:b/>
        </w:rPr>
      </w:pPr>
    </w:p>
    <w:p w14:paraId="532CF26B" w14:textId="77777777" w:rsidR="00F41E58" w:rsidRPr="00F17C50" w:rsidRDefault="00F41E58" w:rsidP="00F41E58">
      <w:pPr>
        <w:pStyle w:val="NoSpacing"/>
        <w:rPr>
          <w:rFonts w:cstheme="minorHAnsi"/>
          <w:b/>
        </w:rPr>
      </w:pPr>
      <w:r w:rsidRPr="00F17C50">
        <w:rPr>
          <w:rFonts w:cstheme="minorHAnsi"/>
          <w:b/>
        </w:rPr>
        <w:t>Event Details</w:t>
      </w:r>
    </w:p>
    <w:p w14:paraId="7E5CD3FA" w14:textId="5641B628" w:rsidR="00F41E58" w:rsidRDefault="00F41E58" w:rsidP="00F41E58">
      <w:pPr>
        <w:pStyle w:val="NoSpacing"/>
        <w:numPr>
          <w:ilvl w:val="0"/>
          <w:numId w:val="2"/>
        </w:numPr>
        <w:rPr>
          <w:rFonts w:cstheme="minorHAnsi"/>
        </w:rPr>
      </w:pPr>
      <w:r w:rsidRPr="00F17C50">
        <w:rPr>
          <w:rFonts w:cstheme="minorHAnsi"/>
        </w:rPr>
        <w:t xml:space="preserve">Date: </w:t>
      </w:r>
      <w:r w:rsidR="001377B1" w:rsidRPr="00F17C50">
        <w:rPr>
          <w:rFonts w:cstheme="minorHAnsi"/>
        </w:rPr>
        <w:t>Monday, March 21 3:00pm</w:t>
      </w:r>
    </w:p>
    <w:p w14:paraId="31F5FAB8" w14:textId="4A5E1729" w:rsidR="00677F2B" w:rsidRPr="00F17C50" w:rsidRDefault="00677F2B" w:rsidP="00F41E58">
      <w:pPr>
        <w:pStyle w:val="NoSpacing"/>
        <w:numPr>
          <w:ilvl w:val="0"/>
          <w:numId w:val="2"/>
        </w:numPr>
        <w:rPr>
          <w:rFonts w:cstheme="minorHAnsi"/>
        </w:rPr>
      </w:pPr>
      <w:r>
        <w:rPr>
          <w:rFonts w:cstheme="minorHAnsi"/>
        </w:rPr>
        <w:t>Awardees arrive by 2:45pm</w:t>
      </w:r>
    </w:p>
    <w:p w14:paraId="78AD9B1D" w14:textId="37249874" w:rsidR="001377B1" w:rsidRPr="00F17C50" w:rsidRDefault="001377B1" w:rsidP="00F41E58">
      <w:pPr>
        <w:pStyle w:val="NoSpacing"/>
        <w:numPr>
          <w:ilvl w:val="0"/>
          <w:numId w:val="2"/>
        </w:numPr>
        <w:rPr>
          <w:rFonts w:cstheme="minorHAnsi"/>
        </w:rPr>
      </w:pPr>
      <w:r w:rsidRPr="00F17C50">
        <w:rPr>
          <w:rFonts w:cstheme="minorHAnsi"/>
        </w:rPr>
        <w:t>Location: Student Union Room 401</w:t>
      </w:r>
    </w:p>
    <w:p w14:paraId="4FDAAEB1" w14:textId="4BBF1D19" w:rsidR="00F41E58" w:rsidRPr="00F17C50" w:rsidRDefault="00F41E58" w:rsidP="001377B1">
      <w:pPr>
        <w:pStyle w:val="NoSpacing"/>
        <w:numPr>
          <w:ilvl w:val="0"/>
          <w:numId w:val="2"/>
        </w:numPr>
        <w:rPr>
          <w:rFonts w:cstheme="minorHAnsi"/>
        </w:rPr>
      </w:pPr>
      <w:r w:rsidRPr="00F17C50">
        <w:rPr>
          <w:rFonts w:cstheme="minorHAnsi"/>
        </w:rPr>
        <w:t xml:space="preserve">Reception following </w:t>
      </w:r>
      <w:r w:rsidR="001377B1" w:rsidRPr="00F17C50">
        <w:rPr>
          <w:rFonts w:cstheme="minorHAnsi"/>
        </w:rPr>
        <w:t>outside of 401</w:t>
      </w:r>
    </w:p>
    <w:p w14:paraId="4B5ACBA0" w14:textId="77777777" w:rsidR="00F41E58" w:rsidRPr="00F17C50" w:rsidRDefault="00F41E58" w:rsidP="00F41E58">
      <w:pPr>
        <w:pStyle w:val="NoSpacing"/>
        <w:rPr>
          <w:rFonts w:cstheme="minorHAnsi"/>
          <w:b/>
        </w:rPr>
      </w:pPr>
    </w:p>
    <w:p w14:paraId="75428C5E" w14:textId="77777777" w:rsidR="00F41E58" w:rsidRPr="00F17C50" w:rsidRDefault="00F41E58" w:rsidP="00F41E58">
      <w:pPr>
        <w:pStyle w:val="NoSpacing"/>
        <w:rPr>
          <w:rFonts w:cstheme="minorHAnsi"/>
          <w:b/>
        </w:rPr>
      </w:pPr>
      <w:r w:rsidRPr="00F17C50">
        <w:rPr>
          <w:rFonts w:cstheme="minorHAnsi"/>
          <w:b/>
        </w:rPr>
        <w:t>Award Presentation Order</w:t>
      </w:r>
    </w:p>
    <w:p w14:paraId="5427A4E4" w14:textId="77777777" w:rsidR="005910D7" w:rsidRDefault="00F41E58" w:rsidP="00F41E58">
      <w:pPr>
        <w:pStyle w:val="NoSpacing"/>
        <w:numPr>
          <w:ilvl w:val="0"/>
          <w:numId w:val="2"/>
        </w:numPr>
        <w:rPr>
          <w:rFonts w:cstheme="minorHAnsi"/>
        </w:rPr>
      </w:pPr>
      <w:r w:rsidRPr="00F17C50">
        <w:rPr>
          <w:rFonts w:cstheme="minorHAnsi"/>
          <w:b/>
        </w:rPr>
        <w:t>Welcome</w:t>
      </w:r>
      <w:r w:rsidRPr="00F17C50">
        <w:rPr>
          <w:rFonts w:cstheme="minorHAnsi"/>
        </w:rPr>
        <w:t xml:space="preserve"> – </w:t>
      </w:r>
      <w:r w:rsidR="001377B1" w:rsidRPr="00750D6A">
        <w:rPr>
          <w:rFonts w:cstheme="minorHAnsi"/>
        </w:rPr>
        <w:t xml:space="preserve">Chancellor Agrawal </w:t>
      </w:r>
      <w:r w:rsidR="00833EFB" w:rsidRPr="00750D6A">
        <w:rPr>
          <w:rFonts w:cstheme="minorHAnsi"/>
        </w:rPr>
        <w:tab/>
      </w:r>
      <w:r w:rsidR="00833EFB" w:rsidRPr="00750D6A">
        <w:rPr>
          <w:rFonts w:cstheme="minorHAnsi"/>
        </w:rPr>
        <w:tab/>
      </w:r>
    </w:p>
    <w:p w14:paraId="1EAEE595" w14:textId="16AB4A4D" w:rsidR="00F41E58" w:rsidRPr="00466993" w:rsidRDefault="00833EFB" w:rsidP="00466993">
      <w:pPr>
        <w:ind w:left="720"/>
        <w:rPr>
          <w:i/>
          <w:iCs/>
        </w:rPr>
      </w:pPr>
      <w:r w:rsidRPr="005910D7">
        <w:rPr>
          <w:rFonts w:cstheme="minorHAnsi"/>
          <w:bCs/>
          <w:i/>
          <w:iCs/>
        </w:rPr>
        <w:tab/>
      </w:r>
    </w:p>
    <w:p w14:paraId="36AA4053" w14:textId="27334323" w:rsidR="00F41E58" w:rsidRPr="00F17C50" w:rsidRDefault="00F41E58" w:rsidP="00F41E58">
      <w:pPr>
        <w:pStyle w:val="NoSpacing"/>
        <w:numPr>
          <w:ilvl w:val="0"/>
          <w:numId w:val="2"/>
        </w:numPr>
        <w:rPr>
          <w:rFonts w:cstheme="minorHAnsi"/>
          <w:color w:val="FF0000"/>
        </w:rPr>
      </w:pPr>
      <w:r w:rsidRPr="00F17C50">
        <w:rPr>
          <w:rFonts w:cstheme="minorHAnsi"/>
          <w:b/>
        </w:rPr>
        <w:t xml:space="preserve">Service Milestones </w:t>
      </w:r>
    </w:p>
    <w:p w14:paraId="3C7276A9" w14:textId="77777777" w:rsidR="00F41E58" w:rsidRPr="00F17C50" w:rsidRDefault="00F41E58" w:rsidP="00F41E58">
      <w:pPr>
        <w:pStyle w:val="NoSpacing"/>
        <w:numPr>
          <w:ilvl w:val="1"/>
          <w:numId w:val="2"/>
        </w:numPr>
        <w:rPr>
          <w:rFonts w:cstheme="minorHAnsi"/>
        </w:rPr>
      </w:pPr>
      <w:r w:rsidRPr="00F17C50">
        <w:rPr>
          <w:rFonts w:cstheme="minorHAnsi"/>
        </w:rPr>
        <w:t xml:space="preserve">Recognize service milestones. Ask them to stand and be recognized. “If you have been here more than 15 years, keep standing. If you have been here more than 10 years, keep standing”, </w:t>
      </w:r>
      <w:proofErr w:type="spellStart"/>
      <w:r w:rsidRPr="00F17C50">
        <w:rPr>
          <w:rFonts w:cstheme="minorHAnsi"/>
        </w:rPr>
        <w:t>etc</w:t>
      </w:r>
      <w:proofErr w:type="spellEnd"/>
      <w:r w:rsidRPr="00F17C50">
        <w:rPr>
          <w:rFonts w:cstheme="minorHAnsi"/>
        </w:rPr>
        <w:t>….</w:t>
      </w:r>
    </w:p>
    <w:p w14:paraId="232EB384" w14:textId="77777777" w:rsidR="00F41E58" w:rsidRPr="00F17C50" w:rsidRDefault="00F41E58" w:rsidP="00F41E58">
      <w:pPr>
        <w:pStyle w:val="NoSpacing"/>
        <w:rPr>
          <w:rFonts w:cstheme="minorHAnsi"/>
        </w:rPr>
      </w:pPr>
    </w:p>
    <w:p w14:paraId="51A9893F" w14:textId="2F160D10" w:rsidR="00F41E58" w:rsidRPr="00F17C50" w:rsidRDefault="00F41E58" w:rsidP="00F41E58">
      <w:pPr>
        <w:pStyle w:val="NoSpacing"/>
        <w:numPr>
          <w:ilvl w:val="0"/>
          <w:numId w:val="2"/>
        </w:numPr>
        <w:rPr>
          <w:rFonts w:cstheme="minorHAnsi"/>
          <w:color w:val="FF0000"/>
        </w:rPr>
      </w:pPr>
      <w:r w:rsidRPr="00F17C50">
        <w:rPr>
          <w:rFonts w:cstheme="minorHAnsi"/>
          <w:b/>
        </w:rPr>
        <w:t>UMKC Staff Graduates</w:t>
      </w:r>
      <w:r w:rsidRPr="00F17C50">
        <w:rPr>
          <w:rFonts w:cstheme="minorHAnsi"/>
        </w:rPr>
        <w:t xml:space="preserve"> </w:t>
      </w:r>
      <w:r w:rsidRPr="00F17C50">
        <w:rPr>
          <w:rFonts w:cstheme="minorHAnsi"/>
          <w:color w:val="000000" w:themeColor="text1"/>
        </w:rPr>
        <w:t xml:space="preserve">– </w:t>
      </w:r>
      <w:r w:rsidR="00A06CA3" w:rsidRPr="00C65B5F">
        <w:rPr>
          <w:rFonts w:cstheme="minorHAnsi"/>
        </w:rPr>
        <w:t xml:space="preserve">Dr. </w:t>
      </w:r>
      <w:r w:rsidR="007C6496" w:rsidRPr="00C65B5F">
        <w:rPr>
          <w:rFonts w:cstheme="minorHAnsi"/>
        </w:rPr>
        <w:t>Michele Smith</w:t>
      </w:r>
      <w:r w:rsidR="0099531A" w:rsidRPr="00A06CA3">
        <w:rPr>
          <w:rFonts w:cstheme="minorHAnsi"/>
          <w:color w:val="FF0000"/>
        </w:rPr>
        <w:t xml:space="preserve"> </w:t>
      </w:r>
    </w:p>
    <w:p w14:paraId="70031BDD" w14:textId="59BFDBF1" w:rsidR="00F41E58" w:rsidRPr="00F17C50" w:rsidRDefault="00F41E58" w:rsidP="00F41E58">
      <w:pPr>
        <w:pStyle w:val="NoSpacing"/>
        <w:numPr>
          <w:ilvl w:val="1"/>
          <w:numId w:val="2"/>
        </w:numPr>
        <w:rPr>
          <w:rFonts w:cstheme="minorHAnsi"/>
        </w:rPr>
      </w:pPr>
      <w:r w:rsidRPr="00F17C50">
        <w:rPr>
          <w:rFonts w:cstheme="minorHAnsi"/>
        </w:rPr>
        <w:t>Group</w:t>
      </w:r>
      <w:r w:rsidR="00677F2B">
        <w:rPr>
          <w:rFonts w:cstheme="minorHAnsi"/>
        </w:rPr>
        <w:t xml:space="preserve"> to </w:t>
      </w:r>
      <w:r w:rsidRPr="00F17C50">
        <w:rPr>
          <w:rFonts w:cstheme="minorHAnsi"/>
        </w:rPr>
        <w:t xml:space="preserve">stand in audience and be recognized. </w:t>
      </w:r>
    </w:p>
    <w:p w14:paraId="312D3A34" w14:textId="77777777" w:rsidR="00F41E58" w:rsidRPr="00F17C50" w:rsidRDefault="00F41E58" w:rsidP="00F41E58">
      <w:pPr>
        <w:pStyle w:val="NoSpacing"/>
        <w:rPr>
          <w:rFonts w:cstheme="minorHAnsi"/>
        </w:rPr>
      </w:pPr>
    </w:p>
    <w:p w14:paraId="2F1E9B15" w14:textId="05A1BEFE" w:rsidR="00F41E58" w:rsidRPr="00F17C50" w:rsidRDefault="00F41E58" w:rsidP="00F41E58">
      <w:pPr>
        <w:pStyle w:val="NoSpacing"/>
        <w:numPr>
          <w:ilvl w:val="0"/>
          <w:numId w:val="2"/>
        </w:numPr>
        <w:rPr>
          <w:rFonts w:cstheme="minorHAnsi"/>
        </w:rPr>
      </w:pPr>
      <w:r w:rsidRPr="00F17C50">
        <w:rPr>
          <w:rFonts w:cstheme="minorHAnsi"/>
          <w:b/>
        </w:rPr>
        <w:t>Supervisory Development Series Graduates</w:t>
      </w:r>
      <w:r w:rsidRPr="00F17C50">
        <w:rPr>
          <w:rFonts w:cstheme="minorHAnsi"/>
        </w:rPr>
        <w:t xml:space="preserve"> –</w:t>
      </w:r>
      <w:r w:rsidRPr="00750D6A">
        <w:rPr>
          <w:rFonts w:cstheme="minorHAnsi"/>
        </w:rPr>
        <w:t xml:space="preserve"> Carol Hintz</w:t>
      </w:r>
      <w:r w:rsidR="00833EFB" w:rsidRPr="00750D6A">
        <w:rPr>
          <w:rFonts w:cstheme="minorHAnsi"/>
        </w:rPr>
        <w:t xml:space="preserve"> to </w:t>
      </w:r>
      <w:r w:rsidR="00833EFB" w:rsidRPr="00F17C50">
        <w:rPr>
          <w:rFonts w:cstheme="minorHAnsi"/>
        </w:rPr>
        <w:t>announce names</w:t>
      </w:r>
    </w:p>
    <w:p w14:paraId="44304554" w14:textId="45ACD9A1" w:rsidR="002037B2" w:rsidRPr="00BB1D4E" w:rsidRDefault="002037B2" w:rsidP="002037B2">
      <w:pPr>
        <w:pStyle w:val="NoSpacing"/>
        <w:ind w:left="720"/>
        <w:rPr>
          <w:rFonts w:cstheme="minorHAnsi"/>
        </w:rPr>
      </w:pPr>
      <w:r w:rsidRPr="00BB1D4E">
        <w:rPr>
          <w:rFonts w:cstheme="minorHAnsi"/>
          <w:b/>
        </w:rPr>
        <w:t>(</w:t>
      </w:r>
      <w:r w:rsidR="00BB1D4E">
        <w:rPr>
          <w:rFonts w:cstheme="minorHAnsi"/>
          <w:b/>
        </w:rPr>
        <w:t>2</w:t>
      </w:r>
      <w:r w:rsidRPr="00BB1D4E">
        <w:rPr>
          <w:rFonts w:cstheme="minorHAnsi"/>
          <w:b/>
        </w:rPr>
        <w:t xml:space="preserve"> names if everyone attends)</w:t>
      </w:r>
    </w:p>
    <w:p w14:paraId="0AE0730C" w14:textId="5604E394" w:rsidR="00F41E58" w:rsidRPr="00BB1D4E" w:rsidRDefault="00F41E58" w:rsidP="00F41E58">
      <w:pPr>
        <w:pStyle w:val="NoSpacing"/>
        <w:numPr>
          <w:ilvl w:val="1"/>
          <w:numId w:val="2"/>
        </w:numPr>
        <w:rPr>
          <w:rFonts w:cstheme="minorHAnsi"/>
        </w:rPr>
      </w:pPr>
      <w:r w:rsidRPr="00BB1D4E">
        <w:rPr>
          <w:rFonts w:cstheme="minorHAnsi"/>
        </w:rPr>
        <w:t xml:space="preserve">Presented on stage with certificate of completion and photo taken during </w:t>
      </w:r>
      <w:r w:rsidR="007C6496" w:rsidRPr="00BB1D4E">
        <w:rPr>
          <w:rFonts w:cstheme="minorHAnsi"/>
        </w:rPr>
        <w:t>presentation</w:t>
      </w:r>
    </w:p>
    <w:p w14:paraId="02FC2615" w14:textId="77777777" w:rsidR="00DC2998" w:rsidRPr="00BB1D4E" w:rsidRDefault="00DC2998" w:rsidP="00DC2998">
      <w:pPr>
        <w:pStyle w:val="NoSpacing"/>
        <w:numPr>
          <w:ilvl w:val="1"/>
          <w:numId w:val="2"/>
        </w:numPr>
        <w:rPr>
          <w:rFonts w:cstheme="minorHAnsi"/>
        </w:rPr>
      </w:pPr>
      <w:r w:rsidRPr="00BB1D4E">
        <w:rPr>
          <w:rFonts w:cstheme="minorHAnsi"/>
        </w:rPr>
        <w:t>Photo taken during certificate presentation with Megan Gonzalez.</w:t>
      </w:r>
    </w:p>
    <w:p w14:paraId="22F64B35" w14:textId="77777777" w:rsidR="00F41E58" w:rsidRPr="00BB1D4E" w:rsidRDefault="00F41E58" w:rsidP="00F41E58">
      <w:pPr>
        <w:pStyle w:val="NoSpacing"/>
        <w:rPr>
          <w:rFonts w:cstheme="minorHAnsi"/>
        </w:rPr>
      </w:pPr>
    </w:p>
    <w:p w14:paraId="5DB003A6" w14:textId="1C915F45" w:rsidR="002037B2" w:rsidRPr="00BB1D4E" w:rsidRDefault="00833EFB" w:rsidP="00F41E58">
      <w:pPr>
        <w:pStyle w:val="NoSpacing"/>
        <w:numPr>
          <w:ilvl w:val="0"/>
          <w:numId w:val="2"/>
        </w:numPr>
        <w:rPr>
          <w:rFonts w:cstheme="minorHAnsi"/>
        </w:rPr>
      </w:pPr>
      <w:r w:rsidRPr="00BB1D4E">
        <w:rPr>
          <w:rFonts w:cstheme="minorHAnsi"/>
          <w:b/>
        </w:rPr>
        <w:t xml:space="preserve">Administrative Leadership Development Program </w:t>
      </w:r>
      <w:r w:rsidRPr="00BB1D4E">
        <w:rPr>
          <w:rFonts w:cstheme="minorHAnsi"/>
        </w:rPr>
        <w:t>–</w:t>
      </w:r>
      <w:r w:rsidR="00A06CA3" w:rsidRPr="00BB1D4E">
        <w:rPr>
          <w:rFonts w:cstheme="minorHAnsi"/>
        </w:rPr>
        <w:t xml:space="preserve"> Megan Gonzalez</w:t>
      </w:r>
      <w:r w:rsidRPr="00BB1D4E">
        <w:rPr>
          <w:rFonts w:cstheme="minorHAnsi"/>
        </w:rPr>
        <w:t xml:space="preserve"> to announce names </w:t>
      </w:r>
    </w:p>
    <w:p w14:paraId="4488D783" w14:textId="47D8B68F" w:rsidR="00F41E58" w:rsidRPr="00750D6A" w:rsidRDefault="002037B2" w:rsidP="002037B2">
      <w:pPr>
        <w:pStyle w:val="NoSpacing"/>
        <w:ind w:left="720"/>
        <w:rPr>
          <w:rFonts w:cstheme="minorHAnsi"/>
          <w:b/>
        </w:rPr>
      </w:pPr>
      <w:r w:rsidRPr="00BB1D4E">
        <w:rPr>
          <w:rFonts w:cstheme="minorHAnsi"/>
          <w:b/>
        </w:rPr>
        <w:t>(</w:t>
      </w:r>
      <w:r w:rsidR="00BB1D4E" w:rsidRPr="00BB1D4E">
        <w:rPr>
          <w:rFonts w:cstheme="minorHAnsi"/>
          <w:b/>
        </w:rPr>
        <w:t xml:space="preserve">5 </w:t>
      </w:r>
      <w:r w:rsidR="00C43877" w:rsidRPr="00BB1D4E">
        <w:rPr>
          <w:rFonts w:cstheme="minorHAnsi"/>
          <w:b/>
        </w:rPr>
        <w:t xml:space="preserve">names </w:t>
      </w:r>
      <w:r w:rsidR="00C43877" w:rsidRPr="00750D6A">
        <w:rPr>
          <w:rFonts w:cstheme="minorHAnsi"/>
          <w:b/>
        </w:rPr>
        <w:t>if</w:t>
      </w:r>
      <w:r w:rsidR="00833EFB" w:rsidRPr="00750D6A">
        <w:rPr>
          <w:rFonts w:cstheme="minorHAnsi"/>
          <w:b/>
        </w:rPr>
        <w:t xml:space="preserve"> everyone attends)</w:t>
      </w:r>
    </w:p>
    <w:p w14:paraId="50C09F1F" w14:textId="77777777" w:rsidR="00833EFB" w:rsidRPr="00750D6A" w:rsidRDefault="00833EFB" w:rsidP="00833EFB">
      <w:pPr>
        <w:pStyle w:val="NoSpacing"/>
        <w:numPr>
          <w:ilvl w:val="1"/>
          <w:numId w:val="2"/>
        </w:numPr>
        <w:rPr>
          <w:rFonts w:cstheme="minorHAnsi"/>
        </w:rPr>
      </w:pPr>
      <w:r w:rsidRPr="00750D6A">
        <w:rPr>
          <w:rFonts w:cstheme="minorHAnsi"/>
        </w:rPr>
        <w:t xml:space="preserve">Presented with card and UMKC keepsake. </w:t>
      </w:r>
    </w:p>
    <w:p w14:paraId="08A53CA2" w14:textId="16B63983" w:rsidR="00833EFB" w:rsidRPr="00750D6A" w:rsidRDefault="00833EFB" w:rsidP="00833EFB">
      <w:pPr>
        <w:pStyle w:val="NoSpacing"/>
        <w:numPr>
          <w:ilvl w:val="1"/>
          <w:numId w:val="2"/>
        </w:numPr>
        <w:rPr>
          <w:rFonts w:cstheme="minorHAnsi"/>
        </w:rPr>
      </w:pPr>
      <w:r w:rsidRPr="00750D6A">
        <w:rPr>
          <w:rFonts w:cstheme="minorHAnsi"/>
        </w:rPr>
        <w:t>Photo taken during</w:t>
      </w:r>
      <w:r w:rsidR="00D2576E" w:rsidRPr="00750D6A">
        <w:rPr>
          <w:rFonts w:cstheme="minorHAnsi"/>
        </w:rPr>
        <w:t xml:space="preserve"> </w:t>
      </w:r>
      <w:r w:rsidR="007C6496" w:rsidRPr="00750D6A">
        <w:rPr>
          <w:rFonts w:cstheme="minorHAnsi"/>
        </w:rPr>
        <w:t>certificate</w:t>
      </w:r>
      <w:r w:rsidR="00D2576E" w:rsidRPr="00750D6A">
        <w:rPr>
          <w:rFonts w:cstheme="minorHAnsi"/>
        </w:rPr>
        <w:t xml:space="preserve"> presentation </w:t>
      </w:r>
      <w:r w:rsidRPr="00750D6A">
        <w:rPr>
          <w:rFonts w:cstheme="minorHAnsi"/>
        </w:rPr>
        <w:t xml:space="preserve">with </w:t>
      </w:r>
      <w:r w:rsidR="00DC2998" w:rsidRPr="00750D6A">
        <w:rPr>
          <w:rFonts w:cstheme="minorHAnsi"/>
        </w:rPr>
        <w:t xml:space="preserve">Carol Hintz </w:t>
      </w:r>
    </w:p>
    <w:p w14:paraId="4613DA8F" w14:textId="53F47C8B" w:rsidR="00833EFB" w:rsidRPr="00750D6A" w:rsidRDefault="00833EFB" w:rsidP="00833EFB">
      <w:pPr>
        <w:pStyle w:val="NoSpacing"/>
        <w:rPr>
          <w:rFonts w:cstheme="minorHAnsi"/>
        </w:rPr>
      </w:pPr>
    </w:p>
    <w:p w14:paraId="655ACCD7" w14:textId="2DF9307D" w:rsidR="00F17C50" w:rsidRPr="00BB1D4E" w:rsidRDefault="00F17C50" w:rsidP="00F17C50">
      <w:pPr>
        <w:pStyle w:val="NoSpacing"/>
        <w:numPr>
          <w:ilvl w:val="0"/>
          <w:numId w:val="3"/>
        </w:numPr>
        <w:rPr>
          <w:rFonts w:cstheme="minorHAnsi"/>
        </w:rPr>
      </w:pPr>
      <w:r w:rsidRPr="00750D6A">
        <w:rPr>
          <w:rFonts w:cstheme="minorHAnsi"/>
          <w:b/>
        </w:rPr>
        <w:t>Series of Leadership Essentials (SOLE)</w:t>
      </w:r>
      <w:r w:rsidR="007C6496" w:rsidRPr="00750D6A">
        <w:rPr>
          <w:rFonts w:cstheme="minorHAnsi"/>
          <w:b/>
        </w:rPr>
        <w:t xml:space="preserve">- </w:t>
      </w:r>
      <w:r w:rsidR="007C6496" w:rsidRPr="00750D6A">
        <w:rPr>
          <w:rFonts w:cstheme="minorHAnsi"/>
          <w:bCs/>
        </w:rPr>
        <w:t>Carol Hintz</w:t>
      </w:r>
    </w:p>
    <w:p w14:paraId="4BC5E8DA" w14:textId="5A4EA179" w:rsidR="00BB1D4E" w:rsidRPr="00750D6A" w:rsidRDefault="00BB1D4E" w:rsidP="00BB1D4E">
      <w:pPr>
        <w:pStyle w:val="NoSpacing"/>
        <w:ind w:left="720"/>
        <w:rPr>
          <w:rFonts w:cstheme="minorHAnsi"/>
        </w:rPr>
      </w:pPr>
      <w:r>
        <w:rPr>
          <w:rFonts w:cstheme="minorHAnsi"/>
          <w:b/>
        </w:rPr>
        <w:t>(17 names if everyone attends)</w:t>
      </w:r>
    </w:p>
    <w:p w14:paraId="6BC0C282" w14:textId="164E551C" w:rsidR="00E53EB4" w:rsidRPr="00750D6A" w:rsidRDefault="00E53EB4" w:rsidP="00E53EB4">
      <w:pPr>
        <w:pStyle w:val="NoSpacing"/>
        <w:numPr>
          <w:ilvl w:val="1"/>
          <w:numId w:val="3"/>
        </w:numPr>
        <w:rPr>
          <w:rFonts w:cstheme="minorHAnsi"/>
          <w:bCs/>
        </w:rPr>
      </w:pPr>
      <w:r w:rsidRPr="00750D6A">
        <w:rPr>
          <w:rFonts w:cstheme="minorHAnsi"/>
          <w:bCs/>
        </w:rPr>
        <w:t xml:space="preserve">Presented with </w:t>
      </w:r>
      <w:r w:rsidR="007C6496" w:rsidRPr="00750D6A">
        <w:rPr>
          <w:rFonts w:cstheme="minorHAnsi"/>
          <w:bCs/>
        </w:rPr>
        <w:t xml:space="preserve">certificate of completion and photo taken during presentation </w:t>
      </w:r>
    </w:p>
    <w:p w14:paraId="6F716E61" w14:textId="3D024EAC" w:rsidR="00E53EB4" w:rsidRPr="00750D6A" w:rsidRDefault="00D2576E" w:rsidP="00D2576E">
      <w:pPr>
        <w:pStyle w:val="NoSpacing"/>
        <w:numPr>
          <w:ilvl w:val="1"/>
          <w:numId w:val="3"/>
        </w:numPr>
        <w:rPr>
          <w:rFonts w:cstheme="minorHAnsi"/>
        </w:rPr>
      </w:pPr>
      <w:r w:rsidRPr="00750D6A">
        <w:rPr>
          <w:rFonts w:cstheme="minorHAnsi"/>
        </w:rPr>
        <w:t xml:space="preserve">Photo taken during </w:t>
      </w:r>
      <w:r w:rsidR="007C6496" w:rsidRPr="00750D6A">
        <w:rPr>
          <w:rFonts w:cstheme="minorHAnsi"/>
        </w:rPr>
        <w:t>certificate</w:t>
      </w:r>
      <w:r w:rsidRPr="00750D6A">
        <w:rPr>
          <w:rFonts w:cstheme="minorHAnsi"/>
        </w:rPr>
        <w:t xml:space="preserve"> presentation with </w:t>
      </w:r>
      <w:r w:rsidR="00DC2998" w:rsidRPr="00750D6A">
        <w:rPr>
          <w:rFonts w:cstheme="minorHAnsi"/>
        </w:rPr>
        <w:t>Megan Gonzalez</w:t>
      </w:r>
      <w:r w:rsidRPr="00750D6A">
        <w:rPr>
          <w:rFonts w:cstheme="minorHAnsi"/>
        </w:rPr>
        <w:t>.</w:t>
      </w:r>
    </w:p>
    <w:p w14:paraId="4FCF40F3" w14:textId="77777777" w:rsidR="00F17C50" w:rsidRPr="00F17C50" w:rsidRDefault="00F17C50" w:rsidP="00E53EB4">
      <w:pPr>
        <w:pStyle w:val="NoSpacing"/>
        <w:ind w:left="720"/>
        <w:rPr>
          <w:rFonts w:cstheme="minorHAnsi"/>
        </w:rPr>
      </w:pPr>
    </w:p>
    <w:p w14:paraId="02B47346" w14:textId="4B846208" w:rsidR="00833EFB" w:rsidRPr="00750D6A" w:rsidRDefault="00833EFB" w:rsidP="00833EFB">
      <w:pPr>
        <w:pStyle w:val="NoSpacing"/>
        <w:numPr>
          <w:ilvl w:val="0"/>
          <w:numId w:val="2"/>
        </w:numPr>
        <w:rPr>
          <w:rFonts w:cstheme="minorHAnsi"/>
        </w:rPr>
      </w:pPr>
      <w:r w:rsidRPr="00F17C50">
        <w:rPr>
          <w:rFonts w:cstheme="minorHAnsi"/>
          <w:b/>
        </w:rPr>
        <w:t xml:space="preserve">Staff Council Dedication </w:t>
      </w:r>
      <w:r w:rsidRPr="00750D6A">
        <w:rPr>
          <w:rFonts w:cstheme="minorHAnsi"/>
          <w:b/>
        </w:rPr>
        <w:t>Award</w:t>
      </w:r>
      <w:r w:rsidR="001432B7" w:rsidRPr="00750D6A">
        <w:rPr>
          <w:rFonts w:cstheme="minorHAnsi"/>
        </w:rPr>
        <w:t xml:space="preserve"> – </w:t>
      </w:r>
      <w:r w:rsidR="000D5A3A" w:rsidRPr="00750D6A">
        <w:rPr>
          <w:rFonts w:cstheme="minorHAnsi"/>
        </w:rPr>
        <w:t>Karen King</w:t>
      </w:r>
    </w:p>
    <w:p w14:paraId="5FB6F74E" w14:textId="77777777" w:rsidR="00833EFB" w:rsidRPr="00750D6A" w:rsidRDefault="00833EFB" w:rsidP="00833EFB">
      <w:pPr>
        <w:pStyle w:val="NoSpacing"/>
        <w:numPr>
          <w:ilvl w:val="1"/>
          <w:numId w:val="2"/>
        </w:numPr>
        <w:rPr>
          <w:rFonts w:cstheme="minorHAnsi"/>
        </w:rPr>
      </w:pPr>
      <w:r w:rsidRPr="00750D6A">
        <w:rPr>
          <w:rFonts w:cstheme="minorHAnsi"/>
        </w:rPr>
        <w:t xml:space="preserve">Presented with acrylic award and check. </w:t>
      </w:r>
    </w:p>
    <w:p w14:paraId="093A51FE" w14:textId="13347821" w:rsidR="00833EFB" w:rsidRPr="00750D6A" w:rsidRDefault="00833EFB" w:rsidP="00833EFB">
      <w:pPr>
        <w:pStyle w:val="NoSpacing"/>
        <w:numPr>
          <w:ilvl w:val="1"/>
          <w:numId w:val="2"/>
        </w:numPr>
        <w:rPr>
          <w:rFonts w:cstheme="minorHAnsi"/>
        </w:rPr>
      </w:pPr>
      <w:r w:rsidRPr="00750D6A">
        <w:rPr>
          <w:rFonts w:cstheme="minorHAnsi"/>
        </w:rPr>
        <w:t xml:space="preserve">Photo during </w:t>
      </w:r>
      <w:r w:rsidR="00E53EB4" w:rsidRPr="00750D6A">
        <w:rPr>
          <w:rFonts w:cstheme="minorHAnsi"/>
        </w:rPr>
        <w:t xml:space="preserve">award presentation </w:t>
      </w:r>
      <w:r w:rsidRPr="00750D6A">
        <w:rPr>
          <w:rFonts w:cstheme="minorHAnsi"/>
        </w:rPr>
        <w:t xml:space="preserve">with </w:t>
      </w:r>
      <w:r w:rsidR="00F26D12" w:rsidRPr="00750D6A">
        <w:rPr>
          <w:rFonts w:cstheme="minorHAnsi"/>
        </w:rPr>
        <w:t>Chancellor Agrawal</w:t>
      </w:r>
      <w:r w:rsidRPr="00750D6A">
        <w:rPr>
          <w:rFonts w:cstheme="minorHAnsi"/>
        </w:rPr>
        <w:t>.</w:t>
      </w:r>
    </w:p>
    <w:p w14:paraId="1D6841E9" w14:textId="77777777" w:rsidR="00833EFB" w:rsidRPr="00F17C50" w:rsidRDefault="00833EFB" w:rsidP="00833EFB">
      <w:pPr>
        <w:pStyle w:val="NoSpacing"/>
        <w:rPr>
          <w:rFonts w:cstheme="minorHAnsi"/>
          <w:b/>
        </w:rPr>
      </w:pPr>
    </w:p>
    <w:p w14:paraId="43B549CE" w14:textId="683BE7AB" w:rsidR="00833EFB" w:rsidRPr="00750D6A" w:rsidRDefault="00833EFB" w:rsidP="00833EFB">
      <w:pPr>
        <w:pStyle w:val="NoSpacing"/>
        <w:numPr>
          <w:ilvl w:val="0"/>
          <w:numId w:val="2"/>
        </w:numPr>
        <w:rPr>
          <w:rFonts w:cstheme="minorHAnsi"/>
        </w:rPr>
      </w:pPr>
      <w:r w:rsidRPr="00F17C50">
        <w:rPr>
          <w:rFonts w:cstheme="minorHAnsi"/>
          <w:b/>
        </w:rPr>
        <w:t>Living the Values Awards</w:t>
      </w:r>
      <w:r w:rsidRPr="00F17C50">
        <w:rPr>
          <w:rFonts w:cstheme="minorHAnsi"/>
        </w:rPr>
        <w:t xml:space="preserve"> –</w:t>
      </w:r>
      <w:r w:rsidR="000D5A3A" w:rsidRPr="00750D6A">
        <w:rPr>
          <w:rFonts w:cstheme="minorHAnsi"/>
        </w:rPr>
        <w:t>Provost Lundgren</w:t>
      </w:r>
      <w:r w:rsidRPr="00750D6A">
        <w:rPr>
          <w:rFonts w:cstheme="minorHAnsi"/>
        </w:rPr>
        <w:t xml:space="preserve"> to announce names </w:t>
      </w:r>
    </w:p>
    <w:p w14:paraId="1CDD4C97" w14:textId="6BC60A90" w:rsidR="002037B2" w:rsidRPr="00750D6A" w:rsidRDefault="002037B2" w:rsidP="002037B2">
      <w:pPr>
        <w:pStyle w:val="NoSpacing"/>
        <w:ind w:left="720"/>
        <w:rPr>
          <w:rFonts w:cstheme="minorHAnsi"/>
        </w:rPr>
      </w:pPr>
      <w:r w:rsidRPr="00750D6A">
        <w:rPr>
          <w:rFonts w:cstheme="minorHAnsi"/>
          <w:b/>
        </w:rPr>
        <w:t>(</w:t>
      </w:r>
      <w:r w:rsidR="00750D6A" w:rsidRPr="00750D6A">
        <w:rPr>
          <w:rFonts w:cstheme="minorHAnsi"/>
          <w:b/>
        </w:rPr>
        <w:t>20</w:t>
      </w:r>
      <w:r w:rsidR="007C6496" w:rsidRPr="00750D6A">
        <w:rPr>
          <w:rFonts w:cstheme="minorHAnsi"/>
          <w:b/>
        </w:rPr>
        <w:t xml:space="preserve"> </w:t>
      </w:r>
      <w:r w:rsidRPr="00750D6A">
        <w:rPr>
          <w:rFonts w:cstheme="minorHAnsi"/>
          <w:b/>
        </w:rPr>
        <w:t>names if everyone attends)</w:t>
      </w:r>
    </w:p>
    <w:p w14:paraId="70CFEDC8" w14:textId="77777777" w:rsidR="00833EFB" w:rsidRPr="00750D6A" w:rsidRDefault="00833EFB" w:rsidP="00833EFB">
      <w:pPr>
        <w:pStyle w:val="NoSpacing"/>
        <w:numPr>
          <w:ilvl w:val="1"/>
          <w:numId w:val="2"/>
        </w:numPr>
        <w:rPr>
          <w:rFonts w:cstheme="minorHAnsi"/>
        </w:rPr>
      </w:pPr>
      <w:r w:rsidRPr="00750D6A">
        <w:rPr>
          <w:rFonts w:cstheme="minorHAnsi"/>
        </w:rPr>
        <w:t>Presented with kangaroo keepsake and bookstore voucher.</w:t>
      </w:r>
    </w:p>
    <w:p w14:paraId="73E202F2" w14:textId="78CC4EAB" w:rsidR="00833EFB" w:rsidRPr="00750D6A" w:rsidRDefault="00833EFB" w:rsidP="00833EFB">
      <w:pPr>
        <w:pStyle w:val="NoSpacing"/>
        <w:numPr>
          <w:ilvl w:val="1"/>
          <w:numId w:val="2"/>
        </w:numPr>
        <w:rPr>
          <w:rFonts w:cstheme="minorHAnsi"/>
        </w:rPr>
      </w:pPr>
      <w:r w:rsidRPr="00750D6A">
        <w:rPr>
          <w:rFonts w:cstheme="minorHAnsi"/>
        </w:rPr>
        <w:t xml:space="preserve">Photo during </w:t>
      </w:r>
      <w:r w:rsidR="00E53EB4" w:rsidRPr="00750D6A">
        <w:rPr>
          <w:rFonts w:cstheme="minorHAnsi"/>
        </w:rPr>
        <w:t>award presentation with Chancellor Agrawal</w:t>
      </w:r>
      <w:r w:rsidRPr="00750D6A">
        <w:rPr>
          <w:rFonts w:cstheme="minorHAnsi"/>
        </w:rPr>
        <w:t>.</w:t>
      </w:r>
    </w:p>
    <w:p w14:paraId="4097F054" w14:textId="77777777" w:rsidR="00833EFB" w:rsidRPr="00F17C50" w:rsidRDefault="00833EFB" w:rsidP="00833EFB">
      <w:pPr>
        <w:pStyle w:val="NoSpacing"/>
        <w:rPr>
          <w:rFonts w:cstheme="minorHAnsi"/>
        </w:rPr>
      </w:pPr>
    </w:p>
    <w:p w14:paraId="1FEBAE72" w14:textId="3FCDE064" w:rsidR="00833EFB" w:rsidRPr="00F17C50" w:rsidRDefault="00833EFB" w:rsidP="00833EFB">
      <w:pPr>
        <w:pStyle w:val="NoSpacing"/>
        <w:numPr>
          <w:ilvl w:val="0"/>
          <w:numId w:val="2"/>
        </w:numPr>
        <w:rPr>
          <w:rFonts w:cstheme="minorHAnsi"/>
        </w:rPr>
      </w:pPr>
      <w:r w:rsidRPr="00F17C50">
        <w:rPr>
          <w:rFonts w:cstheme="minorHAnsi"/>
          <w:b/>
        </w:rPr>
        <w:t>University Staff Awards</w:t>
      </w:r>
      <w:r w:rsidR="0099531A" w:rsidRPr="00F17C50">
        <w:rPr>
          <w:rFonts w:cstheme="minorHAnsi"/>
        </w:rPr>
        <w:t xml:space="preserve"> – </w:t>
      </w:r>
      <w:r w:rsidR="00DC2998" w:rsidRPr="00750D6A">
        <w:rPr>
          <w:rFonts w:cstheme="minorHAnsi"/>
        </w:rPr>
        <w:t xml:space="preserve">Anthony Maly </w:t>
      </w:r>
      <w:r w:rsidR="00DC2998" w:rsidRPr="00864923">
        <w:rPr>
          <w:rFonts w:cstheme="minorHAnsi"/>
        </w:rPr>
        <w:t>and Margo Gamache</w:t>
      </w:r>
      <w:r w:rsidR="00750D6A" w:rsidRPr="00864923">
        <w:rPr>
          <w:rFonts w:cstheme="minorHAnsi"/>
          <w:i/>
          <w:iCs/>
        </w:rPr>
        <w:t xml:space="preserve"> </w:t>
      </w:r>
      <w:r w:rsidRPr="00864923">
        <w:rPr>
          <w:rFonts w:cstheme="minorHAnsi"/>
        </w:rPr>
        <w:t xml:space="preserve">to announce </w:t>
      </w:r>
      <w:r w:rsidRPr="00F17C50">
        <w:rPr>
          <w:rFonts w:cstheme="minorHAnsi"/>
        </w:rPr>
        <w:t>names</w:t>
      </w:r>
      <w:r w:rsidR="00466993">
        <w:rPr>
          <w:rFonts w:cstheme="minorHAnsi"/>
        </w:rPr>
        <w:t xml:space="preserve"> </w:t>
      </w:r>
      <w:r w:rsidR="00466993" w:rsidRPr="00750D6A">
        <w:rPr>
          <w:rFonts w:cstheme="minorHAnsi"/>
          <w:i/>
          <w:iCs/>
        </w:rPr>
        <w:t xml:space="preserve">(both are 2021 University </w:t>
      </w:r>
      <w:r w:rsidR="00677F2B">
        <w:rPr>
          <w:rFonts w:cstheme="minorHAnsi"/>
          <w:i/>
          <w:iCs/>
        </w:rPr>
        <w:t>Wide</w:t>
      </w:r>
      <w:r w:rsidR="00466993" w:rsidRPr="00466993">
        <w:rPr>
          <w:rFonts w:cstheme="minorHAnsi"/>
          <w:i/>
          <w:iCs/>
        </w:rPr>
        <w:t xml:space="preserve"> </w:t>
      </w:r>
      <w:proofErr w:type="gramStart"/>
      <w:r w:rsidR="00466993" w:rsidRPr="00466993">
        <w:rPr>
          <w:rFonts w:cstheme="minorHAnsi"/>
          <w:i/>
          <w:iCs/>
        </w:rPr>
        <w:t>awardees;</w:t>
      </w:r>
      <w:proofErr w:type="gramEnd"/>
      <w:r w:rsidR="00466993" w:rsidRPr="00466993">
        <w:rPr>
          <w:rFonts w:cstheme="minorHAnsi"/>
          <w:i/>
          <w:iCs/>
        </w:rPr>
        <w:t xml:space="preserve"> alternate back and forth between awardees)</w:t>
      </w:r>
    </w:p>
    <w:p w14:paraId="2F8FFC6B" w14:textId="77777777" w:rsidR="002037B2" w:rsidRPr="00F17C50" w:rsidRDefault="002037B2" w:rsidP="002037B2">
      <w:pPr>
        <w:pStyle w:val="NoSpacing"/>
        <w:ind w:left="720"/>
        <w:rPr>
          <w:rFonts w:cstheme="minorHAnsi"/>
        </w:rPr>
      </w:pPr>
      <w:r w:rsidRPr="00F17C50">
        <w:rPr>
          <w:rFonts w:cstheme="minorHAnsi"/>
          <w:b/>
        </w:rPr>
        <w:t>(7 awards)</w:t>
      </w:r>
    </w:p>
    <w:p w14:paraId="41D366C5" w14:textId="77777777" w:rsidR="00833EFB" w:rsidRPr="00F17C50" w:rsidRDefault="00833EFB" w:rsidP="00833EFB">
      <w:pPr>
        <w:pStyle w:val="NoSpacing"/>
        <w:numPr>
          <w:ilvl w:val="1"/>
          <w:numId w:val="2"/>
        </w:numPr>
        <w:rPr>
          <w:rFonts w:cstheme="minorHAnsi"/>
        </w:rPr>
      </w:pPr>
      <w:r w:rsidRPr="00F17C50">
        <w:rPr>
          <w:rFonts w:cstheme="minorHAnsi"/>
        </w:rPr>
        <w:lastRenderedPageBreak/>
        <w:t>Presented with acrylic award and check.</w:t>
      </w:r>
    </w:p>
    <w:p w14:paraId="661A5B7F" w14:textId="2FC13514" w:rsidR="00833EFB" w:rsidRPr="00F17C50" w:rsidRDefault="00833EFB" w:rsidP="00833EFB">
      <w:pPr>
        <w:pStyle w:val="NoSpacing"/>
        <w:numPr>
          <w:ilvl w:val="1"/>
          <w:numId w:val="2"/>
        </w:numPr>
        <w:rPr>
          <w:rFonts w:cstheme="minorHAnsi"/>
        </w:rPr>
      </w:pPr>
      <w:r w:rsidRPr="00F17C50">
        <w:rPr>
          <w:rFonts w:cstheme="minorHAnsi"/>
        </w:rPr>
        <w:t xml:space="preserve">Photo </w:t>
      </w:r>
      <w:r w:rsidRPr="00750D6A">
        <w:rPr>
          <w:rFonts w:cstheme="minorHAnsi"/>
        </w:rPr>
        <w:t>during</w:t>
      </w:r>
      <w:r w:rsidR="00D2576E" w:rsidRPr="00750D6A">
        <w:rPr>
          <w:rFonts w:cstheme="minorHAnsi"/>
        </w:rPr>
        <w:t xml:space="preserve"> award presentation</w:t>
      </w:r>
      <w:r w:rsidRPr="00750D6A">
        <w:rPr>
          <w:rFonts w:cstheme="minorHAnsi"/>
        </w:rPr>
        <w:t xml:space="preserve"> with </w:t>
      </w:r>
      <w:r w:rsidR="000D5A3A" w:rsidRPr="00750D6A">
        <w:rPr>
          <w:rFonts w:cstheme="minorHAnsi"/>
        </w:rPr>
        <w:t>Chancellor Agrawal</w:t>
      </w:r>
    </w:p>
    <w:p w14:paraId="1C34FF5D" w14:textId="77777777" w:rsidR="002037B2" w:rsidRPr="00750D6A" w:rsidRDefault="002037B2" w:rsidP="002037B2">
      <w:pPr>
        <w:pStyle w:val="NoSpacing"/>
        <w:rPr>
          <w:rFonts w:cstheme="minorHAnsi"/>
        </w:rPr>
      </w:pPr>
    </w:p>
    <w:p w14:paraId="38355FAA" w14:textId="1A41C779" w:rsidR="002037B2" w:rsidRPr="00750D6A" w:rsidRDefault="002037B2" w:rsidP="002037B2">
      <w:pPr>
        <w:pStyle w:val="NoSpacing"/>
        <w:numPr>
          <w:ilvl w:val="0"/>
          <w:numId w:val="2"/>
        </w:numPr>
        <w:rPr>
          <w:rFonts w:cstheme="minorHAnsi"/>
        </w:rPr>
      </w:pPr>
      <w:r w:rsidRPr="00750D6A">
        <w:rPr>
          <w:rFonts w:cstheme="minorHAnsi"/>
          <w:b/>
        </w:rPr>
        <w:t>Closing remarks</w:t>
      </w:r>
      <w:r w:rsidRPr="00750D6A">
        <w:rPr>
          <w:rFonts w:cstheme="minorHAnsi"/>
        </w:rPr>
        <w:t xml:space="preserve"> – </w:t>
      </w:r>
      <w:r w:rsidR="000D5A3A" w:rsidRPr="00750D6A">
        <w:rPr>
          <w:rFonts w:cstheme="minorHAnsi"/>
        </w:rPr>
        <w:t>Chancellor Agrawal</w:t>
      </w:r>
    </w:p>
    <w:p w14:paraId="72A3BE2B" w14:textId="77777777" w:rsidR="002037B2" w:rsidRPr="00F17C50" w:rsidRDefault="002037B2" w:rsidP="002037B2">
      <w:pPr>
        <w:pStyle w:val="NoSpacing"/>
        <w:rPr>
          <w:rFonts w:cstheme="minorHAnsi"/>
        </w:rPr>
      </w:pPr>
    </w:p>
    <w:p w14:paraId="0EC3676B" w14:textId="3934E6D6" w:rsidR="00E10250" w:rsidRPr="00F17C50" w:rsidRDefault="000D5A3A" w:rsidP="007D075D">
      <w:pPr>
        <w:pStyle w:val="NoSpacing"/>
        <w:numPr>
          <w:ilvl w:val="0"/>
          <w:numId w:val="2"/>
        </w:numPr>
        <w:rPr>
          <w:rFonts w:cstheme="minorHAnsi"/>
        </w:rPr>
      </w:pPr>
      <w:r w:rsidRPr="00F17C50">
        <w:rPr>
          <w:rFonts w:cstheme="minorHAnsi"/>
          <w:b/>
        </w:rPr>
        <w:t>4:00pm</w:t>
      </w:r>
      <w:r w:rsidR="002037B2" w:rsidRPr="00F17C50">
        <w:rPr>
          <w:rFonts w:cstheme="minorHAnsi"/>
        </w:rPr>
        <w:t xml:space="preserve"> – reception immediately following </w:t>
      </w:r>
      <w:r w:rsidRPr="00F17C50">
        <w:rPr>
          <w:rFonts w:cstheme="minorHAnsi"/>
        </w:rPr>
        <w:t>in lobby outside of SU 401</w:t>
      </w:r>
      <w:r w:rsidR="00B7640A">
        <w:rPr>
          <w:rFonts w:cstheme="minorHAnsi"/>
        </w:rPr>
        <w:t xml:space="preserve"> </w:t>
      </w:r>
      <w:r w:rsidR="00B7640A" w:rsidRPr="00B7640A">
        <w:rPr>
          <w:rFonts w:cstheme="minorHAnsi"/>
          <w:i/>
          <w:iCs/>
        </w:rPr>
        <w:t>(</w:t>
      </w:r>
      <w:r w:rsidR="00677F2B">
        <w:rPr>
          <w:rFonts w:cstheme="minorHAnsi"/>
          <w:i/>
          <w:iCs/>
        </w:rPr>
        <w:t xml:space="preserve">Will </w:t>
      </w:r>
      <w:r w:rsidR="00B7640A" w:rsidRPr="00B7640A">
        <w:rPr>
          <w:rFonts w:cstheme="minorHAnsi"/>
          <w:i/>
          <w:iCs/>
        </w:rPr>
        <w:t>also use space in back of 401 so guests can spread out</w:t>
      </w:r>
      <w:r w:rsidR="00B7640A">
        <w:rPr>
          <w:rFonts w:cstheme="minorHAnsi"/>
          <w:i/>
          <w:iCs/>
        </w:rPr>
        <w:t>.</w:t>
      </w:r>
      <w:r w:rsidR="00B7640A" w:rsidRPr="00B7640A">
        <w:rPr>
          <w:rFonts w:cstheme="minorHAnsi"/>
          <w:i/>
          <w:iCs/>
        </w:rPr>
        <w:t>)</w:t>
      </w:r>
    </w:p>
    <w:p w14:paraId="796327A5" w14:textId="77777777" w:rsidR="00F41E58" w:rsidRPr="00F17C50" w:rsidRDefault="00F41E58" w:rsidP="002037B2">
      <w:pPr>
        <w:pStyle w:val="NoSpacing"/>
        <w:rPr>
          <w:rFonts w:cstheme="minorHAnsi"/>
        </w:rPr>
      </w:pPr>
    </w:p>
    <w:p w14:paraId="6BF4D27C" w14:textId="77777777" w:rsidR="00F41E58" w:rsidRPr="00F17C50" w:rsidRDefault="00F41E58" w:rsidP="00F41E58">
      <w:pPr>
        <w:pStyle w:val="NoSpacing"/>
        <w:rPr>
          <w:rFonts w:cstheme="minorHAnsi"/>
        </w:rPr>
      </w:pPr>
    </w:p>
    <w:sectPr w:rsidR="00F41E58" w:rsidRPr="00F17C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CD5990"/>
    <w:multiLevelType w:val="hybridMultilevel"/>
    <w:tmpl w:val="83827A4E"/>
    <w:lvl w:ilvl="0" w:tplc="0ED8C6A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89100D"/>
    <w:multiLevelType w:val="hybridMultilevel"/>
    <w:tmpl w:val="8D961DB0"/>
    <w:lvl w:ilvl="0" w:tplc="5BEA9BD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BB7E08"/>
    <w:multiLevelType w:val="hybridMultilevel"/>
    <w:tmpl w:val="969C5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TG1NDSwNDcxNbNQ0lEKTi0uzszPAykwrAUAjTXBECwAAAA="/>
  </w:docVars>
  <w:rsids>
    <w:rsidRoot w:val="00F41E58"/>
    <w:rsid w:val="000D5A3A"/>
    <w:rsid w:val="001377B1"/>
    <w:rsid w:val="001432B7"/>
    <w:rsid w:val="002037B2"/>
    <w:rsid w:val="00340B88"/>
    <w:rsid w:val="00460908"/>
    <w:rsid w:val="00466993"/>
    <w:rsid w:val="005910D7"/>
    <w:rsid w:val="00677F2B"/>
    <w:rsid w:val="00750D6A"/>
    <w:rsid w:val="00757634"/>
    <w:rsid w:val="007C6496"/>
    <w:rsid w:val="007D075D"/>
    <w:rsid w:val="007D0C56"/>
    <w:rsid w:val="00833EFB"/>
    <w:rsid w:val="00864923"/>
    <w:rsid w:val="008975AF"/>
    <w:rsid w:val="008D1EF5"/>
    <w:rsid w:val="0097752F"/>
    <w:rsid w:val="0099531A"/>
    <w:rsid w:val="00A06CA3"/>
    <w:rsid w:val="00B64D7B"/>
    <w:rsid w:val="00B7640A"/>
    <w:rsid w:val="00BB1D4E"/>
    <w:rsid w:val="00C26FFA"/>
    <w:rsid w:val="00C43877"/>
    <w:rsid w:val="00C65B5F"/>
    <w:rsid w:val="00D2576E"/>
    <w:rsid w:val="00DC2998"/>
    <w:rsid w:val="00E10250"/>
    <w:rsid w:val="00E53EB4"/>
    <w:rsid w:val="00F17C50"/>
    <w:rsid w:val="00F26D12"/>
    <w:rsid w:val="00F41E58"/>
    <w:rsid w:val="00F72437"/>
    <w:rsid w:val="00F74881"/>
    <w:rsid w:val="00FC0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C88F7"/>
  <w15:chartTrackingRefBased/>
  <w15:docId w15:val="{8E49CC3E-F7F7-4F53-B05B-8F45C03D7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9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41E58"/>
    <w:pPr>
      <w:spacing w:after="0" w:line="240" w:lineRule="auto"/>
    </w:pPr>
  </w:style>
  <w:style w:type="paragraph" w:styleId="ListParagraph">
    <w:name w:val="List Paragraph"/>
    <w:basedOn w:val="Normal"/>
    <w:uiPriority w:val="34"/>
    <w:qFormat/>
    <w:rsid w:val="00F41E58"/>
    <w:pPr>
      <w:ind w:left="720"/>
      <w:contextualSpacing/>
    </w:pPr>
  </w:style>
  <w:style w:type="paragraph" w:styleId="BalloonText">
    <w:name w:val="Balloon Text"/>
    <w:basedOn w:val="Normal"/>
    <w:link w:val="BalloonTextChar"/>
    <w:uiPriority w:val="99"/>
    <w:semiHidden/>
    <w:unhideWhenUsed/>
    <w:rsid w:val="008D1E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1E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0</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MKC</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p, Laura</dc:creator>
  <cp:keywords/>
  <dc:description/>
  <cp:lastModifiedBy>Watkins, Sherrie</cp:lastModifiedBy>
  <cp:revision>2</cp:revision>
  <cp:lastPrinted>2020-03-03T15:13:00Z</cp:lastPrinted>
  <dcterms:created xsi:type="dcterms:W3CDTF">2022-03-07T16:36:00Z</dcterms:created>
  <dcterms:modified xsi:type="dcterms:W3CDTF">2022-03-07T16:36:00Z</dcterms:modified>
</cp:coreProperties>
</file>